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CA81D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Hi, how can I help you?</w:t>
      </w:r>
    </w:p>
    <w:p w14:paraId="5EBA2C49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Can you show me a </w:t>
      </w:r>
      <w:proofErr w:type="gram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examples</w:t>
      </w:r>
      <w:proofErr w:type="gram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of passing th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with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?</w:t>
      </w:r>
    </w:p>
    <w:p w14:paraId="2741DEDD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👨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‍</w:t>
      </w: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💻</w:t>
      </w:r>
    </w:p>
    <w:p w14:paraId="250F7ECE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🤖</w:t>
      </w:r>
    </w:p>
    <w:p w14:paraId="5E80795A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ooks like what you are looking for can be found in full </w:t>
      </w:r>
      <w:hyperlink r:id="rId4" w:tgtFrame="_blank" w:history="1">
        <w:r w:rsidRPr="00743C56">
          <w:rPr>
            <w:rFonts w:ascii="Segoe UI" w:eastAsia="Times New Roman" w:hAnsi="Segoe UI" w:cs="Segoe UI"/>
            <w:color w:val="0000FF"/>
            <w:kern w:val="0"/>
            <w:sz w:val="24"/>
            <w:szCs w:val="24"/>
            <w:u w:val="single"/>
            <w:bdr w:val="single" w:sz="2" w:space="0" w:color="auto" w:frame="1"/>
            <w14:ligatures w14:val="none"/>
          </w:rPr>
          <w:t>here</w:t>
        </w:r>
      </w:hyperlink>
    </w:p>
    <w:p w14:paraId="01BC6DB5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Sure! Here's an example of how to pass th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parameter with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:</w:t>
      </w:r>
    </w:p>
    <w:p w14:paraId="34C95D78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from </w:t>
      </w:r>
      <w:proofErr w:type="spellStart"/>
      <w:proofErr w:type="gram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langchain.chains</w:t>
      </w:r>
      <w:proofErr w:type="spellEnd"/>
      <w:proofErr w:type="gram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import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onversationalRetrievalChain</w:t>
      </w:r>
      <w:proofErr w:type="spellEnd"/>
    </w:p>
    <w:p w14:paraId="2C139E96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from </w:t>
      </w:r>
      <w:proofErr w:type="spellStart"/>
      <w:proofErr w:type="gram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langchain.retrievers</w:t>
      </w:r>
      <w:proofErr w:type="spellEnd"/>
      <w:proofErr w:type="gram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import BM25Retriever</w:t>
      </w:r>
    </w:p>
    <w:p w14:paraId="07B7B0BF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2D04311B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retriever = BM25</w:t>
      </w:r>
      <w:proofErr w:type="gram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Retriever(</w:t>
      </w:r>
      <w:proofErr w:type="gram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)</w:t>
      </w:r>
    </w:p>
    <w:p w14:paraId="14DCA89C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chain = </w:t>
      </w:r>
      <w:proofErr w:type="spellStart"/>
      <w:proofErr w:type="gram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onversationalRetrievalChain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(</w:t>
      </w:r>
      <w:proofErr w:type="gram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retriever=retriever,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=["Hello, how are you?", "I'm doing well, thanks for asking!"])</w:t>
      </w:r>
    </w:p>
    <w:p w14:paraId="703D2D4E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75FFF1DC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response =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in.appl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("What's your favorite color?")</w:t>
      </w:r>
    </w:p>
    <w:p w14:paraId="76EE6DBE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print(response)</w:t>
      </w:r>
    </w:p>
    <w:p w14:paraId="33F516B9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In this example, we're creating a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with a BM25Retriever and passing in a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parameter with two previous messages. Then, we're using the chain to respond to a new message ("What's your favorite color?") and printing the response.</w:t>
      </w:r>
    </w:p>
    <w:p w14:paraId="5C75850E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et me know if you have any other questions!</w:t>
      </w:r>
    </w:p>
    <w:p w14:paraId="237E5FBA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t>Verified Sources:</w:t>
      </w:r>
    </w:p>
    <w:p w14:paraId="422B1CCA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bdr w:val="single" w:sz="6" w:space="0" w:color="auto" w:frame="1"/>
          <w:shd w:val="clear" w:color="auto" w:fill="FFFFFF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use_cases/evaluation/huggingface_datasets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0AFC5065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1. python.langchain.com/en/latest/use_cases/evaluation/huggingface_datasets.html</w:t>
      </w:r>
    </w:p>
    <w:p w14:paraId="0CA4F275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</w:p>
    <w:p w14:paraId="2EF63C16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:bdr w:val="single" w:sz="2" w:space="0" w:color="auto" w:frame="1"/>
          <w14:ligatures w14:val="none"/>
        </w:rPr>
        <w:t>👍👎</w:t>
      </w:r>
    </w:p>
    <w:p w14:paraId="376BD9B5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lastRenderedPageBreak/>
        <w:t xml:space="preserve">When I have 2nd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, how to continue with 3rd conversation with both first and second chat history?</w:t>
      </w:r>
    </w:p>
    <w:p w14:paraId="3F8BB3B2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👨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‍</w:t>
      </w: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💻</w:t>
      </w:r>
    </w:p>
    <w:p w14:paraId="6D797D51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🤖</w:t>
      </w:r>
    </w:p>
    <w:p w14:paraId="68C97B78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Sorry, I couldn't find any information in the documentation about that. Expect answer to be less accurate</w:t>
      </w:r>
    </w:p>
    <w:p w14:paraId="14928BEE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To continue a conversation with both the first and second chat history, you can simply pass in a list that contains both chat histories as the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 parameter when creating th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. Here's an example:</w:t>
      </w:r>
    </w:p>
    <w:p w14:paraId="550EDB10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from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langchain.chains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import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onversationalRetrievalChain</w:t>
      </w:r>
      <w:proofErr w:type="spellEnd"/>
    </w:p>
    <w:p w14:paraId="35F6D818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from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langchain.retrievers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import BM25Retriever</w:t>
      </w:r>
    </w:p>
    <w:p w14:paraId="59CCDE0B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236F3738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retriever = BM25Retriever()</w:t>
      </w:r>
    </w:p>
    <w:p w14:paraId="7CA63668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_1 = ["Hello, how are you?", "I'm doing well, thanks for asking!"]</w:t>
      </w:r>
    </w:p>
    <w:p w14:paraId="0F823689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_2 = ["What's your favorite color?", "My favorite color is blue."]</w:t>
      </w:r>
    </w:p>
    <w:p w14:paraId="1172D7E6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chain =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onversationalRetrievalChain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(retriever=retriever,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=[chat_history_1, chat_history_2])</w:t>
      </w:r>
    </w:p>
    <w:p w14:paraId="7DD159E2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6372304E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response =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in.appl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("What do you like to do for fun?")</w:t>
      </w:r>
    </w:p>
    <w:p w14:paraId="2EB40E42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print(response)</w:t>
      </w:r>
    </w:p>
    <w:p w14:paraId="4C93BF5C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In this example, we're creating a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with a BM25Retriever and passing in a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 parameter that contains two chat histories. Then, we're using the chain to respond to a new message ("What do you like to do for fun?") and printing the response.</w:t>
      </w:r>
    </w:p>
    <w:p w14:paraId="5B210DE7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et me know if you have any other questions!</w:t>
      </w:r>
    </w:p>
    <w:p w14:paraId="1E1F3CD3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:bdr w:val="single" w:sz="2" w:space="0" w:color="auto" w:frame="1"/>
          <w14:ligatures w14:val="none"/>
        </w:rPr>
        <w:t>👍👎</w:t>
      </w:r>
    </w:p>
    <w:p w14:paraId="2F6D1F54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Will chart history append to the list of chat history when I get new result?</w:t>
      </w:r>
    </w:p>
    <w:p w14:paraId="0857A798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👨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‍</w:t>
      </w: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💻</w:t>
      </w:r>
    </w:p>
    <w:p w14:paraId="25C53009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lastRenderedPageBreak/>
        <w:t>🤖</w:t>
      </w:r>
    </w:p>
    <w:p w14:paraId="18D09D7E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ooks like what you are looking for can be found in full </w:t>
      </w:r>
      <w:hyperlink r:id="rId5" w:tgtFrame="_blank" w:history="1">
        <w:r w:rsidRPr="00743C56">
          <w:rPr>
            <w:rFonts w:ascii="Segoe UI" w:eastAsia="Times New Roman" w:hAnsi="Segoe UI" w:cs="Segoe UI"/>
            <w:color w:val="0000FF"/>
            <w:kern w:val="0"/>
            <w:sz w:val="24"/>
            <w:szCs w:val="24"/>
            <w:u w:val="single"/>
            <w:bdr w:val="single" w:sz="2" w:space="0" w:color="auto" w:frame="1"/>
            <w14:ligatures w14:val="none"/>
          </w:rPr>
          <w:t>here</w:t>
        </w:r>
      </w:hyperlink>
    </w:p>
    <w:p w14:paraId="1636A48C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Yes, when you pass in a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 parameter to a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, any new messages that you apply to the chain will be appended to the existing chat history list. So if you create a chain with an initial chat history of </w:t>
      </w:r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["Hello, how are you?"]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, and then apply a new message of </w:t>
      </w:r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"I'm doing well, thanks for asking!"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, the resulting chat history will be </w:t>
      </w:r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["Hello, how are you?", "I'm doing well, thanks for asking!"]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.</w:t>
      </w:r>
    </w:p>
    <w:p w14:paraId="4953440F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et me know if you have any other questions!</w:t>
      </w:r>
    </w:p>
    <w:p w14:paraId="1A66CBF1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t>Verified Sources:</w:t>
      </w:r>
    </w:p>
    <w:p w14:paraId="74AAA3E1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bdr w:val="single" w:sz="6" w:space="0" w:color="auto" w:frame="1"/>
          <w:shd w:val="clear" w:color="auto" w:fill="FFFFFF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modules/chains/index_examples/chat_vector_db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515DEBF1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1. python.langchain.com/en/latest/modules/chains/index_examples/chat_vector_db.html</w:t>
      </w:r>
    </w:p>
    <w:p w14:paraId="1B316A79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reference/modules/agents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51CE6957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2. python.langchain.com/</w:t>
      </w:r>
      <w:proofErr w:type="spellStart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en</w:t>
      </w:r>
      <w:proofErr w:type="spellEnd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/latest/reference/modules/agents.html</w:t>
      </w:r>
    </w:p>
    <w:p w14:paraId="76AC1016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</w:p>
    <w:p w14:paraId="41F201E5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:bdr w:val="single" w:sz="2" w:space="0" w:color="auto" w:frame="1"/>
          <w14:ligatures w14:val="none"/>
        </w:rPr>
        <w:t>👍👎</w:t>
      </w:r>
    </w:p>
    <w:p w14:paraId="7C3F893A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I did this to mak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lm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chain; chain =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.from_llm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(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lm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=chat, retriever=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vectorstore.as_retriever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(),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dense_question_prompt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=CONDENSE_PROMPT,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qa_prompt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=QA_PROMPT, ) then;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= [] question = "Please provid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hedlines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related to NVDA." result = chain({"question": question, "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":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}) I don't get chat history. What is the problem?</w:t>
      </w:r>
    </w:p>
    <w:p w14:paraId="2C806A83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👨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‍</w:t>
      </w: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💻</w:t>
      </w:r>
    </w:p>
    <w:p w14:paraId="5582E18E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🤖</w:t>
      </w:r>
    </w:p>
    <w:p w14:paraId="1913E6BF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ooks like what you are looking for can be found in full </w:t>
      </w:r>
      <w:hyperlink r:id="rId6" w:tgtFrame="_blank" w:history="1">
        <w:r w:rsidRPr="00743C56">
          <w:rPr>
            <w:rFonts w:ascii="Segoe UI" w:eastAsia="Times New Roman" w:hAnsi="Segoe UI" w:cs="Segoe UI"/>
            <w:color w:val="0000FF"/>
            <w:kern w:val="0"/>
            <w:sz w:val="24"/>
            <w:szCs w:val="24"/>
            <w:u w:val="single"/>
            <w:bdr w:val="single" w:sz="2" w:space="0" w:color="auto" w:frame="1"/>
            <w14:ligatures w14:val="none"/>
          </w:rPr>
          <w:t>here</w:t>
        </w:r>
      </w:hyperlink>
    </w:p>
    <w:p w14:paraId="2B87DEEA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Based on the code you provided, it looks like you're initializing the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 variable as an empty list (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 xml:space="preserve"> = []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). This means that there won't be any chat history to display when you call </w:t>
      </w:r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in({"question": question, "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FFFFFF" w:themeColor="background1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Courier New" w:eastAsia="Times New Roman" w:hAnsi="Courier New" w:cs="Courier New"/>
          <w:b/>
          <w:bCs/>
          <w:color w:val="FFFFFF" w:themeColor="background1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 xml:space="preserve">": 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FFFFFF" w:themeColor="background1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Courier New" w:eastAsia="Times New Roman" w:hAnsi="Courier New" w:cs="Courier New"/>
          <w:b/>
          <w:bCs/>
          <w:color w:val="FFFFFF" w:themeColor="background1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})</w:t>
      </w:r>
      <w:r w:rsidRPr="00743C56">
        <w:rPr>
          <w:rFonts w:ascii="Segoe UI" w:eastAsia="Times New Roman" w:hAnsi="Segoe UI" w:cs="Segoe UI"/>
          <w:color w:val="FFFFFF" w:themeColor="background1"/>
          <w:kern w:val="0"/>
          <w:sz w:val="24"/>
          <w:szCs w:val="24"/>
          <w14:ligatures w14:val="none"/>
        </w:rPr>
        <w:t>.</w:t>
      </w:r>
    </w:p>
    <w:p w14:paraId="167F9353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To see the chat history, you'll need to pass in a list of previous messages as the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 parameter. For example, you could initialize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 with a list of previous messages like this:</w:t>
      </w:r>
    </w:p>
    <w:p w14:paraId="3743823D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= ["Hello, how can I help you today?", "I'm looking for news about NVDA."]</w:t>
      </w:r>
    </w:p>
    <w:p w14:paraId="33E822A5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lastRenderedPageBreak/>
        <w:t>Then, when you call </w:t>
      </w:r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in({"question": question, "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 xml:space="preserve">": 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})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, the resulting chat history will include these previous messages along with any new messages generated by the chain.</w:t>
      </w:r>
    </w:p>
    <w:p w14:paraId="6B85EE87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et me know if that helps or if you have any other questions!</w:t>
      </w:r>
    </w:p>
    <w:p w14:paraId="0C1CA20A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t>Verified Sources:</w:t>
      </w:r>
    </w:p>
    <w:p w14:paraId="418109D0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bdr w:val="single" w:sz="6" w:space="0" w:color="auto" w:frame="1"/>
          <w:shd w:val="clear" w:color="auto" w:fill="FFFFFF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modules/chains/index_examples/chat_vector_db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0E62428A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1. python.langchain.com/en/latest/modules/chains/index_examples/chat_vector_db.html</w:t>
      </w:r>
    </w:p>
    <w:p w14:paraId="6A9F50AB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modules/memory/getting_started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7CE69439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2. python.langchain.com/en/latest/modules/memory/getting_started.html</w:t>
      </w:r>
    </w:p>
    <w:p w14:paraId="34D14253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gallery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5AEA281E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3. python.langchain.com/</w:t>
      </w:r>
      <w:proofErr w:type="spellStart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en</w:t>
      </w:r>
      <w:proofErr w:type="spellEnd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/latest/gallery.html</w:t>
      </w:r>
    </w:p>
    <w:p w14:paraId="6411E90D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</w:p>
    <w:p w14:paraId="1E2695FB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:bdr w:val="single" w:sz="2" w:space="0" w:color="auto" w:frame="1"/>
          <w14:ligatures w14:val="none"/>
        </w:rPr>
        <w:t>👍👎</w:t>
      </w:r>
    </w:p>
    <w:p w14:paraId="49547422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What about the answer I get from this result? Do they store in th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list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afte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 run this code?</w:t>
      </w:r>
    </w:p>
    <w:p w14:paraId="47F80DCC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👨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‍</w:t>
      </w: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💻</w:t>
      </w:r>
    </w:p>
    <w:p w14:paraId="123635F6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🤖</w:t>
      </w:r>
    </w:p>
    <w:p w14:paraId="44C0D298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ooks like what you are looking for can be found in full </w:t>
      </w:r>
      <w:hyperlink r:id="rId7" w:tgtFrame="_blank" w:history="1">
        <w:r w:rsidRPr="00743C56">
          <w:rPr>
            <w:rFonts w:ascii="Segoe UI" w:eastAsia="Times New Roman" w:hAnsi="Segoe UI" w:cs="Segoe UI"/>
            <w:color w:val="0000FF"/>
            <w:kern w:val="0"/>
            <w:sz w:val="24"/>
            <w:szCs w:val="24"/>
            <w:u w:val="single"/>
            <w:bdr w:val="single" w:sz="2" w:space="0" w:color="auto" w:frame="1"/>
            <w14:ligatures w14:val="none"/>
          </w:rPr>
          <w:t>here</w:t>
        </w:r>
      </w:hyperlink>
    </w:p>
    <w:p w14:paraId="345BDBD9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No, the answer generated by the chain will not automatically be added to the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 list. If you want to include the answer in the chat history, you'll need to manually add it to the list after you receive the response from the chain. For example:</w:t>
      </w:r>
    </w:p>
    <w:p w14:paraId="430DEA60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= ["Hello, how can I help you today?", "I'm looking for news about NVDA."]</w:t>
      </w:r>
    </w:p>
    <w:p w14:paraId="07E536DA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question = "Please provide headlines related to NVDA."</w:t>
      </w:r>
    </w:p>
    <w:p w14:paraId="7F75F1BA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result = chain({"question": question, "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":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})</w:t>
      </w:r>
    </w:p>
    <w:p w14:paraId="6AC77709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.append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(result["answer"])</w:t>
      </w:r>
    </w:p>
    <w:p w14:paraId="012E87E3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In this example, we're initializing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 with two previous messages, then using the chain to respond to a new message ("Please provide headlines related to NVDA."). After we receive the response from the chain (</w:t>
      </w:r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result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), we're manually adding the answer to the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 list using </w:t>
      </w:r>
      <w:proofErr w:type="spellStart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chat_history.append</w:t>
      </w:r>
      <w:proofErr w:type="spellEnd"/>
      <w:r w:rsidRPr="00743C56">
        <w:rPr>
          <w:rFonts w:ascii="Courier New" w:eastAsia="Times New Roman" w:hAnsi="Courier New" w:cs="Courier New"/>
          <w:b/>
          <w:bCs/>
          <w:color w:val="1A1A1A"/>
          <w:kern w:val="0"/>
          <w:sz w:val="21"/>
          <w:szCs w:val="21"/>
          <w:bdr w:val="single" w:sz="2" w:space="0" w:color="auto" w:frame="1"/>
          <w:shd w:val="clear" w:color="auto" w:fill="010810"/>
          <w14:ligatures w14:val="none"/>
        </w:rPr>
        <w:t>(result["answer"])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.</w:t>
      </w:r>
    </w:p>
    <w:p w14:paraId="711FCD6E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et me know if that helps or if you have any other questions!</w:t>
      </w:r>
    </w:p>
    <w:p w14:paraId="6C18D71E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lastRenderedPageBreak/>
        <w:t>Verified Sources:</w:t>
      </w:r>
    </w:p>
    <w:p w14:paraId="10017D55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bdr w:val="single" w:sz="6" w:space="0" w:color="auto" w:frame="1"/>
          <w:shd w:val="clear" w:color="auto" w:fill="FFFFFF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modules/memory/getting_started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2431DADB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1. python.langchain.com/en/latest/modules/memory/getting_started.html</w:t>
      </w:r>
    </w:p>
    <w:p w14:paraId="27A5C725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use_cases/code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1DD5AA24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2. python.langchain.com/</w:t>
      </w:r>
      <w:proofErr w:type="spellStart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en</w:t>
      </w:r>
      <w:proofErr w:type="spellEnd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/latest/</w:t>
      </w:r>
      <w:proofErr w:type="spellStart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use_cases</w:t>
      </w:r>
      <w:proofErr w:type="spellEnd"/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/code.html</w:t>
      </w:r>
    </w:p>
    <w:p w14:paraId="28ECD66F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</w:p>
    <w:p w14:paraId="20EB325F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:bdr w:val="single" w:sz="2" w:space="0" w:color="auto" w:frame="1"/>
          <w14:ligatures w14:val="none"/>
        </w:rPr>
        <w:t>👍👎</w:t>
      </w:r>
    </w:p>
    <w:p w14:paraId="79F83C60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In real case use, how to pile up the chat history both questions and answers to keep having the conversation?</w:t>
      </w:r>
    </w:p>
    <w:p w14:paraId="43313539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👨</w:t>
      </w: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‍</w:t>
      </w: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💻</w:t>
      </w:r>
    </w:p>
    <w:p w14:paraId="51D39968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14:ligatures w14:val="none"/>
        </w:rPr>
        <w:t>🤖</w:t>
      </w:r>
    </w:p>
    <w:p w14:paraId="3DB1127C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ooks like what you are looking for can be found in full </w:t>
      </w:r>
      <w:hyperlink r:id="rId8" w:tgtFrame="_blank" w:history="1">
        <w:r w:rsidRPr="00743C56">
          <w:rPr>
            <w:rFonts w:ascii="Segoe UI" w:eastAsia="Times New Roman" w:hAnsi="Segoe UI" w:cs="Segoe UI"/>
            <w:color w:val="0000FF"/>
            <w:kern w:val="0"/>
            <w:sz w:val="24"/>
            <w:szCs w:val="24"/>
            <w:u w:val="single"/>
            <w:bdr w:val="single" w:sz="2" w:space="0" w:color="auto" w:frame="1"/>
            <w14:ligatures w14:val="none"/>
          </w:rPr>
          <w:t>here</w:t>
        </w:r>
      </w:hyperlink>
    </w:p>
    <w:p w14:paraId="4D1EE182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To pile up the chat history in a real case use, you would need to store the chat history somewhere, such as in a database or a file. Then, when a new message comes in, you would retrieve the existing chat history, add the new message to the list, and pass the updated chat history to th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. Here's an example of how you might do this with a file:</w:t>
      </w:r>
    </w:p>
    <w:p w14:paraId="34BE167D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import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json</w:t>
      </w:r>
      <w:proofErr w:type="spellEnd"/>
    </w:p>
    <w:p w14:paraId="7B718037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4C50B0C5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# Load existing chat history from file</w:t>
      </w:r>
    </w:p>
    <w:p w14:paraId="4E9A59E5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with open("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.json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", "r") as f:</w:t>
      </w:r>
    </w:p>
    <w:p w14:paraId="1277885A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  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=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json.load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(f)</w:t>
      </w:r>
    </w:p>
    <w:p w14:paraId="0EB6963A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0DADE506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# Add new message to chat history</w:t>
      </w:r>
    </w:p>
    <w:p w14:paraId="6337C243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new_message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= "What's the weather like today?"</w:t>
      </w:r>
    </w:p>
    <w:p w14:paraId="6D246F2F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.append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(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new_message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)</w:t>
      </w:r>
    </w:p>
    <w:p w14:paraId="29CA5F07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53AC5A3F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# Pass updated chat history to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onversationalRetrievalChain</w:t>
      </w:r>
      <w:proofErr w:type="spellEnd"/>
    </w:p>
    <w:p w14:paraId="160F0066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lastRenderedPageBreak/>
        <w:t xml:space="preserve">response = chain({"question":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new_message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, "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":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})</w:t>
      </w:r>
    </w:p>
    <w:p w14:paraId="588F16E7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</w:p>
    <w:p w14:paraId="046E918F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# Save updated chat history to file</w:t>
      </w:r>
    </w:p>
    <w:p w14:paraId="20D2D52C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with open("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.json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", "w") as f:</w:t>
      </w:r>
    </w:p>
    <w:p w14:paraId="5348B1A1" w14:textId="77777777" w:rsidR="00743C56" w:rsidRPr="00743C56" w:rsidRDefault="00743C56" w:rsidP="00743C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411" w:after="411" w:line="240" w:lineRule="auto"/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</w:pPr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 xml:space="preserve">    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json.dump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(</w:t>
      </w:r>
      <w:proofErr w:type="spellStart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chat_history</w:t>
      </w:r>
      <w:proofErr w:type="spellEnd"/>
      <w:r w:rsidRPr="00743C56">
        <w:rPr>
          <w:rFonts w:ascii="inherit" w:eastAsia="Times New Roman" w:hAnsi="inherit" w:cs="Courier New"/>
          <w:color w:val="1A1A1A"/>
          <w:kern w:val="0"/>
          <w:sz w:val="20"/>
          <w:szCs w:val="20"/>
          <w:bdr w:val="single" w:sz="2" w:space="0" w:color="auto" w:frame="1"/>
          <w14:ligatures w14:val="none"/>
        </w:rPr>
        <w:t>, f)</w:t>
      </w:r>
    </w:p>
    <w:p w14:paraId="26D3539E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30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 xml:space="preserve">In this example, we're loading the existing chat history from a JSON file, adding a new message to the list, passing the updated chat history to the </w:t>
      </w:r>
      <w:proofErr w:type="spellStart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ConversationalRetrievalChain</w:t>
      </w:r>
      <w:proofErr w:type="spellEnd"/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, and then saving the updated chat history back to the file. You could also use a database to store the chat history, and retrieve and update the chat history using SQL queries.</w:t>
      </w:r>
    </w:p>
    <w:p w14:paraId="143B9DFB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300"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  <w:t>Let me know if you have any other questions!</w:t>
      </w:r>
    </w:p>
    <w:p w14:paraId="4E2867E5" w14:textId="77777777" w:rsidR="00743C56" w:rsidRPr="00743C56" w:rsidRDefault="00743C56" w:rsidP="00743C56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t>Verified Sources:</w:t>
      </w:r>
    </w:p>
    <w:p w14:paraId="7F26A17E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:bdr w:val="single" w:sz="6" w:space="0" w:color="auto" w:frame="1"/>
          <w:shd w:val="clear" w:color="auto" w:fill="FFFFFF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modules/memory/examples/postgres_chat_message_history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080E4ECC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1. python.langchain.com/en/latest/modules/memory/examples/postgres_chat_message_history.html</w:t>
      </w:r>
    </w:p>
    <w:p w14:paraId="27F18A81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color w:val="0000FF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begin"/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instrText xml:space="preserve"> HYPERLINK "https://python.langchain.com/en/latest/modules/agents/agents/examples/chat_conversation_agent.html" \t "_self" </w:instrText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separate"/>
      </w:r>
    </w:p>
    <w:p w14:paraId="785B38A6" w14:textId="77777777" w:rsidR="00743C56" w:rsidRPr="00743C56" w:rsidRDefault="00743C56" w:rsidP="00743C5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FF"/>
          <w:kern w:val="0"/>
          <w:sz w:val="24"/>
          <w:szCs w:val="24"/>
          <w:bdr w:val="single" w:sz="2" w:space="0" w:color="auto" w:frame="1"/>
          <w:shd w:val="clear" w:color="auto" w:fill="FFFFFF"/>
          <w14:ligatures w14:val="none"/>
        </w:rPr>
        <w:t>2. python.langchain.com/en/latest/modules/agents/agents/examples/chat_conversation_agent.html</w:t>
      </w:r>
    </w:p>
    <w:p w14:paraId="5E992493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</w:pPr>
      <w:r w:rsidRPr="00743C56">
        <w:rPr>
          <w:rFonts w:ascii="Segoe UI" w:eastAsia="Times New Roman" w:hAnsi="Segoe UI" w:cs="Segoe UI"/>
          <w:color w:val="000000"/>
          <w:kern w:val="0"/>
          <w:sz w:val="24"/>
          <w:szCs w:val="24"/>
          <w14:ligatures w14:val="none"/>
        </w:rPr>
        <w:fldChar w:fldCharType="end"/>
      </w:r>
    </w:p>
    <w:p w14:paraId="341D0760" w14:textId="77777777" w:rsidR="00743C56" w:rsidRPr="00743C56" w:rsidRDefault="00743C56" w:rsidP="00743C56">
      <w:pPr>
        <w:spacing w:after="0" w:line="240" w:lineRule="auto"/>
        <w:rPr>
          <w:rFonts w:ascii="Segoe UI" w:eastAsia="Times New Roman" w:hAnsi="Segoe UI" w:cs="Segoe UI"/>
          <w:color w:val="1A1A1A"/>
          <w:kern w:val="0"/>
          <w:sz w:val="24"/>
          <w:szCs w:val="24"/>
          <w14:ligatures w14:val="none"/>
        </w:rPr>
      </w:pPr>
      <w:r w:rsidRPr="00743C56">
        <w:rPr>
          <w:rFonts w:ascii="Segoe UI Emoji" w:eastAsia="Times New Roman" w:hAnsi="Segoe UI Emoji" w:cs="Segoe UI Emoji"/>
          <w:color w:val="1A1A1A"/>
          <w:kern w:val="0"/>
          <w:sz w:val="24"/>
          <w:szCs w:val="24"/>
          <w:bdr w:val="single" w:sz="2" w:space="0" w:color="auto" w:frame="1"/>
          <w14:ligatures w14:val="none"/>
        </w:rPr>
        <w:t>👍👎</w:t>
      </w:r>
    </w:p>
    <w:p w14:paraId="163C5213" w14:textId="19A3526F" w:rsidR="009C6B82" w:rsidRDefault="00653A8C">
      <w:pP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</w:pP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from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langchain.chains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 import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ConversationalRetrievalChain</w:t>
      </w:r>
      <w:proofErr w:type="spellEnd"/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from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langchain.retrievers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 import BM25Retriever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from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langchain.memories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 import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ConversationBufferMemory</w:t>
      </w:r>
      <w:proofErr w:type="spellEnd"/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from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langchain.prompts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 import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PromptTemplate</w:t>
      </w:r>
      <w:proofErr w:type="spellEnd"/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retriever = BM25Retriever()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memory =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ConversationBufferMemory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(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memory_key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="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chat_history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")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question_prompt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 =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PromptTemplate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(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input_variables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=["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context_str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", "question"],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template="Given the context information and not prior knowledge, answer the question in Italian: {question}"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)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chain =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ConversationalRetrievalChain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(retriever=retriever, memory=memory,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question_prompt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=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question_prompt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)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 xml:space="preserve">response = </w:t>
      </w:r>
      <w:proofErr w:type="spellStart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chain.apply</w:t>
      </w:r>
      <w:proofErr w:type="spellEnd"/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("What do you like to do for fun?")</w:t>
      </w:r>
      <w:r>
        <w:rPr>
          <w:rFonts w:ascii="Consolas" w:hAnsi="Consolas"/>
          <w:color w:val="F3F4F6"/>
          <w:sz w:val="21"/>
          <w:szCs w:val="21"/>
          <w:shd w:val="clear" w:color="auto" w:fill="1F2937"/>
        </w:rPr>
        <w:t xml:space="preserve"> </w:t>
      </w:r>
      <w: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  <w:t>print(response)</w:t>
      </w:r>
    </w:p>
    <w:p w14:paraId="6FCA0104" w14:textId="77777777" w:rsidR="00653A8C" w:rsidRDefault="00653A8C">
      <w:pP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</w:pPr>
    </w:p>
    <w:p w14:paraId="1A5B25D5" w14:textId="77777777" w:rsidR="00653A8C" w:rsidRDefault="00653A8C">
      <w:pPr>
        <w:rPr>
          <w:rStyle w:val="token"/>
          <w:rFonts w:ascii="Consolas" w:hAnsi="Consolas"/>
          <w:color w:val="F3F4F6"/>
          <w:sz w:val="21"/>
          <w:szCs w:val="21"/>
          <w:bdr w:val="single" w:sz="2" w:space="0" w:color="auto" w:frame="1"/>
          <w:shd w:val="clear" w:color="auto" w:fill="1F2937"/>
        </w:rPr>
      </w:pPr>
    </w:p>
    <w:p w14:paraId="683C794E" w14:textId="77777777" w:rsidR="00653A8C" w:rsidRDefault="00653A8C" w:rsidP="00653A8C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spacing w:before="0" w:beforeAutospacing="0" w:after="0" w:afterAutospacing="0"/>
        <w:rPr>
          <w:rFonts w:ascii="Segoe UI" w:hAnsi="Segoe UI" w:cs="Segoe UI"/>
          <w:color w:val="1A1A1A"/>
        </w:rPr>
      </w:pPr>
      <w:r>
        <w:rPr>
          <w:rFonts w:ascii="Segoe UI" w:hAnsi="Segoe UI" w:cs="Segoe UI"/>
          <w:color w:val="1A1A1A"/>
        </w:rPr>
        <w:t>When added the memory, it will remember the conversation right?</w:t>
      </w:r>
    </w:p>
    <w:p w14:paraId="73069D5E" w14:textId="77777777" w:rsidR="00653A8C" w:rsidRDefault="00653A8C" w:rsidP="00653A8C">
      <w:pPr>
        <w:shd w:val="clear" w:color="auto" w:fill="F9FAFB"/>
        <w:rPr>
          <w:rFonts w:ascii="Segoe UI" w:hAnsi="Segoe UI" w:cs="Segoe UI"/>
          <w:color w:val="1A1A1A"/>
        </w:rPr>
      </w:pPr>
      <w:r>
        <w:rPr>
          <w:rFonts w:ascii="Segoe UI Emoji" w:hAnsi="Segoe UI Emoji" w:cs="Segoe UI Emoji"/>
          <w:color w:val="1A1A1A"/>
        </w:rPr>
        <w:t>👨</w:t>
      </w:r>
      <w:r>
        <w:rPr>
          <w:rFonts w:ascii="Segoe UI" w:hAnsi="Segoe UI" w:cs="Segoe UI"/>
          <w:color w:val="1A1A1A"/>
        </w:rPr>
        <w:t>‍</w:t>
      </w:r>
      <w:r>
        <w:rPr>
          <w:rFonts w:ascii="Segoe UI Emoji" w:hAnsi="Segoe UI Emoji" w:cs="Segoe UI Emoji"/>
          <w:color w:val="1A1A1A"/>
        </w:rPr>
        <w:t>💻</w:t>
      </w:r>
    </w:p>
    <w:p w14:paraId="5FD01EE6" w14:textId="77777777" w:rsidR="00653A8C" w:rsidRDefault="00653A8C" w:rsidP="00653A8C">
      <w:pPr>
        <w:shd w:val="clear" w:color="auto" w:fill="F9FAFB"/>
        <w:rPr>
          <w:rFonts w:ascii="Segoe UI" w:hAnsi="Segoe UI" w:cs="Segoe UI"/>
          <w:color w:val="1A1A1A"/>
        </w:rPr>
      </w:pPr>
      <w:r>
        <w:rPr>
          <w:rFonts w:ascii="Segoe UI Emoji" w:hAnsi="Segoe UI Emoji" w:cs="Segoe UI Emoji"/>
          <w:color w:val="1A1A1A"/>
        </w:rPr>
        <w:t>🤖</w:t>
      </w:r>
    </w:p>
    <w:p w14:paraId="4E3E5238" w14:textId="77777777" w:rsidR="00653A8C" w:rsidRDefault="00653A8C" w:rsidP="00653A8C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spacing w:before="0" w:beforeAutospacing="0" w:after="0" w:afterAutospacing="0"/>
        <w:rPr>
          <w:rFonts w:ascii="Segoe UI" w:hAnsi="Segoe UI" w:cs="Segoe UI"/>
          <w:color w:val="1A1A1A"/>
        </w:rPr>
      </w:pPr>
      <w:r>
        <w:rPr>
          <w:rFonts w:ascii="Segoe UI" w:hAnsi="Segoe UI" w:cs="Segoe UI"/>
          <w:color w:val="1A1A1A"/>
        </w:rPr>
        <w:t>Looks like what you are looking for can be found in full </w:t>
      </w:r>
      <w:hyperlink r:id="rId9" w:tgtFrame="_blank" w:history="1">
        <w:r>
          <w:rPr>
            <w:rStyle w:val="Hyperlink"/>
            <w:rFonts w:ascii="Segoe UI" w:hAnsi="Segoe UI" w:cs="Segoe UI"/>
            <w:bdr w:val="single" w:sz="2" w:space="0" w:color="auto" w:frame="1"/>
          </w:rPr>
          <w:t>here</w:t>
        </w:r>
      </w:hyperlink>
    </w:p>
    <w:p w14:paraId="47E50110" w14:textId="77777777" w:rsidR="00653A8C" w:rsidRDefault="00653A8C" w:rsidP="00653A8C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spacing w:before="0" w:beforeAutospacing="0" w:after="0" w:afterAutospacing="0"/>
        <w:rPr>
          <w:rFonts w:ascii="Segoe UI" w:hAnsi="Segoe UI" w:cs="Segoe UI"/>
          <w:color w:val="1A1A1A"/>
        </w:rPr>
      </w:pPr>
      <w:r>
        <w:rPr>
          <w:rFonts w:ascii="Segoe UI" w:hAnsi="Segoe UI" w:cs="Segoe UI"/>
          <w:color w:val="1A1A1A"/>
        </w:rPr>
        <w:t xml:space="preserve">Yes, when memory is added to a conversation chain or </w:t>
      </w:r>
      <w:proofErr w:type="spellStart"/>
      <w:r>
        <w:rPr>
          <w:rFonts w:ascii="Segoe UI" w:hAnsi="Segoe UI" w:cs="Segoe UI"/>
          <w:color w:val="1A1A1A"/>
        </w:rPr>
        <w:t>LLMChain</w:t>
      </w:r>
      <w:proofErr w:type="spellEnd"/>
      <w:r>
        <w:rPr>
          <w:rFonts w:ascii="Segoe UI" w:hAnsi="Segoe UI" w:cs="Segoe UI"/>
          <w:color w:val="1A1A1A"/>
        </w:rPr>
        <w:t xml:space="preserve">, it can remember the conversation history. The </w:t>
      </w:r>
      <w:proofErr w:type="spellStart"/>
      <w:r>
        <w:rPr>
          <w:rFonts w:ascii="Segoe UI" w:hAnsi="Segoe UI" w:cs="Segoe UI"/>
          <w:color w:val="1A1A1A"/>
        </w:rPr>
        <w:t>ConversationBufferMemory</w:t>
      </w:r>
      <w:proofErr w:type="spellEnd"/>
      <w:r>
        <w:rPr>
          <w:rFonts w:ascii="Segoe UI" w:hAnsi="Segoe UI" w:cs="Segoe UI"/>
          <w:color w:val="1A1A1A"/>
        </w:rPr>
        <w:t xml:space="preserve"> class is an example of a memory class that allows for storing messages and extracting them later as a string or list of messages. The keys in the </w:t>
      </w:r>
      <w:proofErr w:type="spellStart"/>
      <w:r>
        <w:rPr>
          <w:rFonts w:ascii="Segoe UI" w:hAnsi="Segoe UI" w:cs="Segoe UI"/>
          <w:color w:val="1A1A1A"/>
        </w:rPr>
        <w:t>PromptTemplate</w:t>
      </w:r>
      <w:proofErr w:type="spellEnd"/>
      <w:r>
        <w:rPr>
          <w:rFonts w:ascii="Segoe UI" w:hAnsi="Segoe UI" w:cs="Segoe UI"/>
          <w:color w:val="1A1A1A"/>
        </w:rPr>
        <w:t xml:space="preserve"> and the </w:t>
      </w:r>
      <w:proofErr w:type="spellStart"/>
      <w:r>
        <w:rPr>
          <w:rFonts w:ascii="Segoe UI" w:hAnsi="Segoe UI" w:cs="Segoe UI"/>
          <w:color w:val="1A1A1A"/>
        </w:rPr>
        <w:t>ConversationBufferMemory</w:t>
      </w:r>
      <w:proofErr w:type="spellEnd"/>
      <w:r>
        <w:rPr>
          <w:rFonts w:ascii="Segoe UI" w:hAnsi="Segoe UI" w:cs="Segoe UI"/>
          <w:color w:val="1A1A1A"/>
        </w:rPr>
        <w:t xml:space="preserve"> must match up for the memory to work correctly.</w:t>
      </w:r>
    </w:p>
    <w:p w14:paraId="3766B108" w14:textId="77777777" w:rsidR="00653A8C" w:rsidRDefault="00653A8C" w:rsidP="00653A8C">
      <w:pPr>
        <w:pStyle w:val="ms-my-2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</w:rPr>
        <w:t>Verified Sources:</w:t>
      </w:r>
    </w:p>
    <w:p w14:paraId="79A26129" w14:textId="77777777" w:rsidR="00653A8C" w:rsidRDefault="00653A8C" w:rsidP="00653A8C">
      <w:pPr>
        <w:shd w:val="clear" w:color="auto" w:fill="F9FAFB"/>
        <w:rPr>
          <w:rStyle w:val="Hyperlink"/>
          <w:u w:val="none"/>
          <w:bdr w:val="single" w:sz="6" w:space="0" w:color="auto" w:frame="1"/>
          <w:shd w:val="clear" w:color="auto" w:fill="FFFFFF"/>
        </w:rPr>
      </w:pPr>
      <w:r>
        <w:rPr>
          <w:rFonts w:ascii="Segoe UI" w:hAnsi="Segoe UI" w:cs="Segoe UI"/>
          <w:color w:val="000000"/>
        </w:rPr>
        <w:fldChar w:fldCharType="begin"/>
      </w:r>
      <w:r>
        <w:rPr>
          <w:rFonts w:ascii="Segoe UI" w:hAnsi="Segoe UI" w:cs="Segoe UI"/>
          <w:color w:val="000000"/>
        </w:rPr>
        <w:instrText xml:space="preserve"> HYPERLINK "https://python.langchain.com/en/latest/modules/memory/types/buffer.html" \t "_self" </w:instrText>
      </w:r>
      <w:r>
        <w:rPr>
          <w:rFonts w:ascii="Segoe UI" w:hAnsi="Segoe UI" w:cs="Segoe UI"/>
          <w:color w:val="000000"/>
        </w:rPr>
        <w:fldChar w:fldCharType="separate"/>
      </w:r>
    </w:p>
    <w:p w14:paraId="65765941" w14:textId="77777777" w:rsidR="00653A8C" w:rsidRDefault="00653A8C" w:rsidP="00653A8C">
      <w:pPr>
        <w:shd w:val="clear" w:color="auto" w:fill="F9FAFB"/>
      </w:pPr>
      <w:r>
        <w:rPr>
          <w:rStyle w:val="ms-truncate"/>
          <w:rFonts w:ascii="Segoe UI" w:hAnsi="Segoe UI" w:cs="Segoe UI"/>
          <w:color w:val="0000FF"/>
          <w:bdr w:val="single" w:sz="2" w:space="0" w:color="auto" w:frame="1"/>
          <w:shd w:val="clear" w:color="auto" w:fill="FFFFFF"/>
        </w:rPr>
        <w:t>1. python.langchain.com/</w:t>
      </w:r>
      <w:proofErr w:type="spellStart"/>
      <w:r>
        <w:rPr>
          <w:rStyle w:val="ms-truncate"/>
          <w:rFonts w:ascii="Segoe UI" w:hAnsi="Segoe UI" w:cs="Segoe UI"/>
          <w:color w:val="0000FF"/>
          <w:bdr w:val="single" w:sz="2" w:space="0" w:color="auto" w:frame="1"/>
          <w:shd w:val="clear" w:color="auto" w:fill="FFFFFF"/>
        </w:rPr>
        <w:t>en</w:t>
      </w:r>
      <w:proofErr w:type="spellEnd"/>
      <w:r>
        <w:rPr>
          <w:rStyle w:val="ms-truncate"/>
          <w:rFonts w:ascii="Segoe UI" w:hAnsi="Segoe UI" w:cs="Segoe UI"/>
          <w:color w:val="0000FF"/>
          <w:bdr w:val="single" w:sz="2" w:space="0" w:color="auto" w:frame="1"/>
          <w:shd w:val="clear" w:color="auto" w:fill="FFFFFF"/>
        </w:rPr>
        <w:t>/latest/modules/memory/types/buffer.html</w:t>
      </w:r>
    </w:p>
    <w:p w14:paraId="084AFA18" w14:textId="77777777" w:rsidR="00653A8C" w:rsidRDefault="00653A8C" w:rsidP="00653A8C">
      <w:pPr>
        <w:shd w:val="clear" w:color="auto" w:fill="F9FAFB"/>
        <w:rPr>
          <w:rStyle w:val="Hyperlink"/>
          <w:u w:val="none"/>
        </w:rPr>
      </w:pPr>
      <w:r>
        <w:rPr>
          <w:rFonts w:ascii="Segoe UI" w:hAnsi="Segoe UI" w:cs="Segoe UI"/>
          <w:color w:val="000000"/>
        </w:rPr>
        <w:fldChar w:fldCharType="end"/>
      </w:r>
      <w:r>
        <w:rPr>
          <w:rFonts w:ascii="Segoe UI" w:hAnsi="Segoe UI" w:cs="Segoe UI"/>
          <w:color w:val="000000"/>
        </w:rPr>
        <w:fldChar w:fldCharType="begin"/>
      </w:r>
      <w:r>
        <w:rPr>
          <w:rFonts w:ascii="Segoe UI" w:hAnsi="Segoe UI" w:cs="Segoe UI"/>
          <w:color w:val="000000"/>
        </w:rPr>
        <w:instrText xml:space="preserve"> HYPERLINK "https://python.langchain.com/en/latest/modules/memory/examples/adding_memory.html" \t "_self" </w:instrText>
      </w:r>
      <w:r>
        <w:rPr>
          <w:rFonts w:ascii="Segoe UI" w:hAnsi="Segoe UI" w:cs="Segoe UI"/>
          <w:color w:val="000000"/>
        </w:rPr>
        <w:fldChar w:fldCharType="separate"/>
      </w:r>
    </w:p>
    <w:p w14:paraId="3F691847" w14:textId="77777777" w:rsidR="00653A8C" w:rsidRDefault="00653A8C" w:rsidP="00653A8C">
      <w:pPr>
        <w:shd w:val="clear" w:color="auto" w:fill="F9FAFB"/>
      </w:pPr>
      <w:r>
        <w:rPr>
          <w:rStyle w:val="ms-truncate"/>
          <w:rFonts w:ascii="Segoe UI" w:hAnsi="Segoe UI" w:cs="Segoe UI"/>
          <w:color w:val="0000FF"/>
          <w:bdr w:val="single" w:sz="2" w:space="0" w:color="auto" w:frame="1"/>
          <w:shd w:val="clear" w:color="auto" w:fill="FFFFFF"/>
        </w:rPr>
        <w:t>2. python.langchain.com/en/latest/modules/memory/examples/adding_memory.html</w:t>
      </w:r>
    </w:p>
    <w:p w14:paraId="3DD5200E" w14:textId="77777777" w:rsidR="00653A8C" w:rsidRDefault="00653A8C" w:rsidP="00653A8C">
      <w:pPr>
        <w:shd w:val="clear" w:color="auto" w:fill="F9FAFB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</w:rPr>
        <w:fldChar w:fldCharType="end"/>
      </w:r>
    </w:p>
    <w:p w14:paraId="343B7EC5" w14:textId="77777777" w:rsidR="00653A8C" w:rsidRDefault="00653A8C" w:rsidP="00653A8C">
      <w:pPr>
        <w:shd w:val="clear" w:color="auto" w:fill="F9FAFB"/>
        <w:rPr>
          <w:rFonts w:ascii="Segoe UI" w:hAnsi="Segoe UI" w:cs="Segoe UI"/>
          <w:color w:val="1A1A1A"/>
        </w:rPr>
      </w:pPr>
      <w:r>
        <w:rPr>
          <w:rFonts w:ascii="Segoe UI Emoji" w:hAnsi="Segoe UI Emoji" w:cs="Segoe UI Emoji"/>
          <w:color w:val="1A1A1A"/>
          <w:bdr w:val="single" w:sz="2" w:space="0" w:color="auto" w:frame="1"/>
        </w:rPr>
        <w:t>👍👎</w:t>
      </w:r>
    </w:p>
    <w:p w14:paraId="697B228E" w14:textId="77777777" w:rsidR="00653A8C" w:rsidRDefault="00653A8C" w:rsidP="00653A8C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spacing w:before="0" w:beforeAutospacing="0" w:after="0" w:afterAutospacing="0"/>
        <w:rPr>
          <w:rFonts w:ascii="Segoe UI" w:hAnsi="Segoe UI" w:cs="Segoe UI"/>
          <w:color w:val="1A1A1A"/>
        </w:rPr>
      </w:pPr>
      <w:r>
        <w:rPr>
          <w:rFonts w:ascii="Segoe UI" w:hAnsi="Segoe UI" w:cs="Segoe UI"/>
          <w:color w:val="1A1A1A"/>
        </w:rPr>
        <w:t xml:space="preserve">Do I still need to add </w:t>
      </w:r>
      <w:proofErr w:type="spellStart"/>
      <w:r>
        <w:rPr>
          <w:rFonts w:ascii="Segoe UI" w:hAnsi="Segoe UI" w:cs="Segoe UI"/>
          <w:color w:val="1A1A1A"/>
        </w:rPr>
        <w:t>chat_history</w:t>
      </w:r>
      <w:proofErr w:type="spellEnd"/>
      <w:r>
        <w:rPr>
          <w:rFonts w:ascii="Segoe UI" w:hAnsi="Segoe UI" w:cs="Segoe UI"/>
          <w:color w:val="1A1A1A"/>
        </w:rPr>
        <w:t xml:space="preserve"> list I asked you before? will memory takes care of piling the chat history?</w:t>
      </w:r>
    </w:p>
    <w:p w14:paraId="33E99D5E" w14:textId="77777777" w:rsidR="00653A8C" w:rsidRDefault="00653A8C" w:rsidP="00653A8C">
      <w:pPr>
        <w:shd w:val="clear" w:color="auto" w:fill="F9FAFB"/>
        <w:rPr>
          <w:rFonts w:ascii="Segoe UI" w:hAnsi="Segoe UI" w:cs="Segoe UI"/>
          <w:color w:val="1A1A1A"/>
        </w:rPr>
      </w:pPr>
      <w:r>
        <w:rPr>
          <w:rFonts w:ascii="Segoe UI Emoji" w:hAnsi="Segoe UI Emoji" w:cs="Segoe UI Emoji"/>
          <w:color w:val="1A1A1A"/>
        </w:rPr>
        <w:t>👨</w:t>
      </w:r>
      <w:r>
        <w:rPr>
          <w:rFonts w:ascii="Segoe UI" w:hAnsi="Segoe UI" w:cs="Segoe UI"/>
          <w:color w:val="1A1A1A"/>
        </w:rPr>
        <w:t>‍</w:t>
      </w:r>
      <w:r>
        <w:rPr>
          <w:rFonts w:ascii="Segoe UI Emoji" w:hAnsi="Segoe UI Emoji" w:cs="Segoe UI Emoji"/>
          <w:color w:val="1A1A1A"/>
        </w:rPr>
        <w:t>💻</w:t>
      </w:r>
    </w:p>
    <w:p w14:paraId="2446FBB0" w14:textId="77777777" w:rsidR="00653A8C" w:rsidRDefault="00653A8C" w:rsidP="00653A8C">
      <w:pPr>
        <w:shd w:val="clear" w:color="auto" w:fill="F9FAFB"/>
        <w:rPr>
          <w:rFonts w:ascii="Segoe UI" w:hAnsi="Segoe UI" w:cs="Segoe UI"/>
          <w:color w:val="1A1A1A"/>
        </w:rPr>
      </w:pPr>
      <w:r>
        <w:rPr>
          <w:rFonts w:ascii="Segoe UI Emoji" w:hAnsi="Segoe UI Emoji" w:cs="Segoe UI Emoji"/>
          <w:color w:val="1A1A1A"/>
        </w:rPr>
        <w:t>🤖</w:t>
      </w:r>
    </w:p>
    <w:p w14:paraId="52324EED" w14:textId="77777777" w:rsidR="00653A8C" w:rsidRDefault="00653A8C" w:rsidP="00653A8C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spacing w:before="0" w:beforeAutospacing="0" w:after="0" w:afterAutospacing="0"/>
        <w:rPr>
          <w:rFonts w:ascii="Segoe UI" w:hAnsi="Segoe UI" w:cs="Segoe UI"/>
          <w:color w:val="1A1A1A"/>
        </w:rPr>
      </w:pPr>
      <w:r>
        <w:rPr>
          <w:rFonts w:ascii="Segoe UI" w:hAnsi="Segoe UI" w:cs="Segoe UI"/>
          <w:color w:val="1A1A1A"/>
        </w:rPr>
        <w:t>Looks like what you are looking for can be found in full </w:t>
      </w:r>
      <w:hyperlink r:id="rId10" w:tgtFrame="_blank" w:history="1">
        <w:r>
          <w:rPr>
            <w:rStyle w:val="Hyperlink"/>
            <w:rFonts w:ascii="Segoe UI" w:hAnsi="Segoe UI" w:cs="Segoe UI"/>
            <w:bdr w:val="single" w:sz="2" w:space="0" w:color="auto" w:frame="1"/>
          </w:rPr>
          <w:t>here</w:t>
        </w:r>
      </w:hyperlink>
    </w:p>
    <w:p w14:paraId="6F0AB894" w14:textId="77777777" w:rsidR="00653A8C" w:rsidRDefault="00653A8C" w:rsidP="00653A8C">
      <w:pPr>
        <w:pStyle w:val="NormalWeb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spacing w:before="0" w:beforeAutospacing="0" w:after="0" w:afterAutospacing="0"/>
        <w:rPr>
          <w:rFonts w:ascii="Segoe UI" w:hAnsi="Segoe UI" w:cs="Segoe UI"/>
          <w:color w:val="1A1A1A"/>
        </w:rPr>
      </w:pPr>
      <w:r>
        <w:rPr>
          <w:rFonts w:ascii="Segoe UI" w:hAnsi="Segoe UI" w:cs="Segoe UI"/>
          <w:color w:val="1A1A1A"/>
        </w:rPr>
        <w:t xml:space="preserve">Yes, when using the </w:t>
      </w:r>
      <w:proofErr w:type="spellStart"/>
      <w:r>
        <w:rPr>
          <w:rFonts w:ascii="Segoe UI" w:hAnsi="Segoe UI" w:cs="Segoe UI"/>
          <w:color w:val="1A1A1A"/>
        </w:rPr>
        <w:t>ConversationBufferMemory</w:t>
      </w:r>
      <w:proofErr w:type="spellEnd"/>
      <w:r>
        <w:rPr>
          <w:rFonts w:ascii="Segoe UI" w:hAnsi="Segoe UI" w:cs="Segoe UI"/>
          <w:color w:val="1A1A1A"/>
        </w:rPr>
        <w:t xml:space="preserve"> class, it will automatically store the chat history for you. You don't need to manually create a </w:t>
      </w:r>
      <w:proofErr w:type="spellStart"/>
      <w:r>
        <w:rPr>
          <w:rFonts w:ascii="Segoe UI" w:hAnsi="Segoe UI" w:cs="Segoe UI"/>
          <w:color w:val="1A1A1A"/>
        </w:rPr>
        <w:t>chat_history</w:t>
      </w:r>
      <w:proofErr w:type="spellEnd"/>
      <w:r>
        <w:rPr>
          <w:rFonts w:ascii="Segoe UI" w:hAnsi="Segoe UI" w:cs="Segoe UI"/>
          <w:color w:val="1A1A1A"/>
        </w:rPr>
        <w:t xml:space="preserve"> list. The </w:t>
      </w:r>
      <w:proofErr w:type="spellStart"/>
      <w:r>
        <w:rPr>
          <w:rFonts w:ascii="Segoe UI" w:hAnsi="Segoe UI" w:cs="Segoe UI"/>
          <w:color w:val="1A1A1A"/>
        </w:rPr>
        <w:t>chat_history</w:t>
      </w:r>
      <w:proofErr w:type="spellEnd"/>
      <w:r>
        <w:rPr>
          <w:rFonts w:ascii="Segoe UI" w:hAnsi="Segoe UI" w:cs="Segoe UI"/>
          <w:color w:val="1A1A1A"/>
        </w:rPr>
        <w:t xml:space="preserve"> variable in the </w:t>
      </w:r>
      <w:proofErr w:type="spellStart"/>
      <w:r>
        <w:rPr>
          <w:rFonts w:ascii="Segoe UI" w:hAnsi="Segoe UI" w:cs="Segoe UI"/>
          <w:color w:val="1A1A1A"/>
        </w:rPr>
        <w:t>PromptTemplate</w:t>
      </w:r>
      <w:proofErr w:type="spellEnd"/>
      <w:r>
        <w:rPr>
          <w:rFonts w:ascii="Segoe UI" w:hAnsi="Segoe UI" w:cs="Segoe UI"/>
          <w:color w:val="1A1A1A"/>
        </w:rPr>
        <w:t xml:space="preserve"> matches up with the dynamic key name in the </w:t>
      </w:r>
      <w:proofErr w:type="spellStart"/>
      <w:r>
        <w:rPr>
          <w:rFonts w:ascii="Segoe UI" w:hAnsi="Segoe UI" w:cs="Segoe UI"/>
          <w:color w:val="1A1A1A"/>
        </w:rPr>
        <w:t>ConversationBufferMemory</w:t>
      </w:r>
      <w:proofErr w:type="spellEnd"/>
      <w:r>
        <w:rPr>
          <w:rFonts w:ascii="Segoe UI" w:hAnsi="Segoe UI" w:cs="Segoe UI"/>
          <w:color w:val="1A1A1A"/>
        </w:rPr>
        <w:t>, so as long as they match, the memory will work correctly.</w:t>
      </w:r>
    </w:p>
    <w:p w14:paraId="095807D8" w14:textId="77777777" w:rsidR="00653A8C" w:rsidRDefault="00653A8C" w:rsidP="00653A8C">
      <w:pPr>
        <w:pStyle w:val="ms-my-2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9FAFB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</w:rPr>
        <w:t>Verified Sources:</w:t>
      </w:r>
    </w:p>
    <w:p w14:paraId="1131A989" w14:textId="77777777" w:rsidR="00653A8C" w:rsidRDefault="00653A8C" w:rsidP="00653A8C">
      <w:pPr>
        <w:shd w:val="clear" w:color="auto" w:fill="F9FAFB"/>
        <w:rPr>
          <w:rStyle w:val="Hyperlink"/>
          <w:u w:val="none"/>
          <w:bdr w:val="single" w:sz="6" w:space="0" w:color="auto" w:frame="1"/>
          <w:shd w:val="clear" w:color="auto" w:fill="FFFFFF"/>
        </w:rPr>
      </w:pPr>
      <w:r>
        <w:rPr>
          <w:rFonts w:ascii="Segoe UI" w:hAnsi="Segoe UI" w:cs="Segoe UI"/>
          <w:color w:val="000000"/>
        </w:rPr>
        <w:fldChar w:fldCharType="begin"/>
      </w:r>
      <w:r>
        <w:rPr>
          <w:rFonts w:ascii="Segoe UI" w:hAnsi="Segoe UI" w:cs="Segoe UI"/>
          <w:color w:val="000000"/>
        </w:rPr>
        <w:instrText xml:space="preserve"> HYPERLINK "https://python.langchain.com/en/latest/modules/memory/examples/redis_chat_message_history.html" \t "_self" </w:instrText>
      </w:r>
      <w:r>
        <w:rPr>
          <w:rFonts w:ascii="Segoe UI" w:hAnsi="Segoe UI" w:cs="Segoe UI"/>
          <w:color w:val="000000"/>
        </w:rPr>
        <w:fldChar w:fldCharType="separate"/>
      </w:r>
    </w:p>
    <w:p w14:paraId="3941ABDC" w14:textId="77777777" w:rsidR="00653A8C" w:rsidRDefault="00653A8C" w:rsidP="00653A8C">
      <w:pPr>
        <w:shd w:val="clear" w:color="auto" w:fill="F9FAFB"/>
      </w:pPr>
      <w:r>
        <w:rPr>
          <w:rStyle w:val="ms-truncate"/>
          <w:rFonts w:ascii="Segoe UI" w:hAnsi="Segoe UI" w:cs="Segoe UI"/>
          <w:color w:val="0000FF"/>
          <w:bdr w:val="single" w:sz="2" w:space="0" w:color="auto" w:frame="1"/>
          <w:shd w:val="clear" w:color="auto" w:fill="FFFFFF"/>
        </w:rPr>
        <w:t>1. python.langchain.com/en/latest/modules/memory/examples/redis_chat_message_history.html</w:t>
      </w:r>
    </w:p>
    <w:p w14:paraId="276AEE84" w14:textId="77777777" w:rsidR="00653A8C" w:rsidRDefault="00653A8C" w:rsidP="00653A8C">
      <w:pPr>
        <w:shd w:val="clear" w:color="auto" w:fill="F9FAFB"/>
        <w:rPr>
          <w:rStyle w:val="Hyperlink"/>
          <w:u w:val="none"/>
        </w:rPr>
      </w:pPr>
      <w:r>
        <w:rPr>
          <w:rFonts w:ascii="Segoe UI" w:hAnsi="Segoe UI" w:cs="Segoe UI"/>
          <w:color w:val="000000"/>
        </w:rPr>
        <w:fldChar w:fldCharType="end"/>
      </w:r>
      <w:r>
        <w:rPr>
          <w:rFonts w:ascii="Segoe UI" w:hAnsi="Segoe UI" w:cs="Segoe UI"/>
          <w:color w:val="000000"/>
        </w:rPr>
        <w:fldChar w:fldCharType="begin"/>
      </w:r>
      <w:r>
        <w:rPr>
          <w:rFonts w:ascii="Segoe UI" w:hAnsi="Segoe UI" w:cs="Segoe UI"/>
          <w:color w:val="000000"/>
        </w:rPr>
        <w:instrText xml:space="preserve"> HYPERLINK "https://python.langchain.com/en/latest/modules/memory/examples/agent_with_memory.html" \t "_self" </w:instrText>
      </w:r>
      <w:r>
        <w:rPr>
          <w:rFonts w:ascii="Segoe UI" w:hAnsi="Segoe UI" w:cs="Segoe UI"/>
          <w:color w:val="000000"/>
        </w:rPr>
        <w:fldChar w:fldCharType="separate"/>
      </w:r>
    </w:p>
    <w:p w14:paraId="4C4CFE64" w14:textId="77777777" w:rsidR="00653A8C" w:rsidRDefault="00653A8C" w:rsidP="00653A8C">
      <w:pPr>
        <w:shd w:val="clear" w:color="auto" w:fill="F9FAFB"/>
      </w:pPr>
      <w:r>
        <w:rPr>
          <w:rStyle w:val="ms-truncate"/>
          <w:rFonts w:ascii="Segoe UI" w:hAnsi="Segoe UI" w:cs="Segoe UI"/>
          <w:color w:val="0000FF"/>
          <w:bdr w:val="single" w:sz="2" w:space="0" w:color="auto" w:frame="1"/>
          <w:shd w:val="clear" w:color="auto" w:fill="FFFFFF"/>
        </w:rPr>
        <w:lastRenderedPageBreak/>
        <w:t>2. python.langchain.com/en/latest/modules/memory/examples/agent_with_</w:t>
      </w:r>
    </w:p>
    <w:p w14:paraId="40C82442" w14:textId="77777777" w:rsidR="00653A8C" w:rsidRDefault="00653A8C" w:rsidP="00653A8C">
      <w:pPr>
        <w:shd w:val="clear" w:color="auto" w:fill="F9FAFB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</w:rPr>
        <w:fldChar w:fldCharType="end"/>
      </w:r>
    </w:p>
    <w:p w14:paraId="34AEC894" w14:textId="77777777" w:rsidR="00653A8C" w:rsidRDefault="00653A8C"/>
    <w:sectPr w:rsidR="00653A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jMxNTO0MLKwNLFU0lEKTi0uzszPAykwqgUA6yOPJSwAAAA="/>
  </w:docVars>
  <w:rsids>
    <w:rsidRoot w:val="00743C56"/>
    <w:rsid w:val="00653A8C"/>
    <w:rsid w:val="00743C56"/>
    <w:rsid w:val="009C6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9A341"/>
  <w15:chartTrackingRefBased/>
  <w15:docId w15:val="{2FD20EC9-1472-44F9-B444-96006F139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43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743C5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3C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3C56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743C5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743C56"/>
  </w:style>
  <w:style w:type="paragraph" w:customStyle="1" w:styleId="ms-my-2">
    <w:name w:val="ms-my-2"/>
    <w:basedOn w:val="Normal"/>
    <w:rsid w:val="00743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ms-truncate">
    <w:name w:val="ms-truncate"/>
    <w:basedOn w:val="DefaultParagraphFont"/>
    <w:rsid w:val="00743C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581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1875773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6" w:space="0" w:color="auto"/>
                <w:right w:val="single" w:sz="2" w:space="0" w:color="auto"/>
              </w:divBdr>
              <w:divsChild>
                <w:div w:id="56263943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8703869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168050284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4401806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  <w:div w:id="10171941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4366897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6" w:space="0" w:color="auto"/>
                <w:right w:val="single" w:sz="2" w:space="0" w:color="auto"/>
              </w:divBdr>
              <w:divsChild>
                <w:div w:id="149206646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012862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86713783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18225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698899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877619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291525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01503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077122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43915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298411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  <w:div w:id="1892231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3378217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7042847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  <w:div w:id="20874589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8845875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6" w:space="0" w:color="auto"/>
                <w:right w:val="single" w:sz="2" w:space="0" w:color="auto"/>
              </w:divBdr>
              <w:divsChild>
                <w:div w:id="31392208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317547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130773697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634940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  <w:div w:id="412909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3320067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6" w:space="0" w:color="auto"/>
                <w:right w:val="single" w:sz="2" w:space="0" w:color="auto"/>
              </w:divBdr>
              <w:divsChild>
                <w:div w:id="105299925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772697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60747246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2514263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62483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6990896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396354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19992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962494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407193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201602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  <w:div w:id="1396005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27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962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2133990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1085852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8572369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64690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87398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26033766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20023450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850220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12530111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323387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76273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0788016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11312875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365644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20610494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477840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512914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  <w:div w:id="1376193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263878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664362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14868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52698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41253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376470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003698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220978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732268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201357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0065374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21254653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357342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2852336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913588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116429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0542470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16712568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717557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518784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073577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346250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  <w:div w:id="1494175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713338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386684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74278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11670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782516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5902282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4276283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184635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9933331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84779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6967500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6822912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8715718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83723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554052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369572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109081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  <w:div w:id="2044476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22948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72027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13714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849952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01722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930960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54030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732511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370282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7422591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19256456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00753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2774161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06869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843126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7046099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19839955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728410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19493911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375736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03070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  <w:div w:id="155361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36551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013411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5049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0267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570534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83279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858811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94327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62072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4984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971933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151267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9966560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10528522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733963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20282127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333679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070304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06090320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646863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57023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219825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23878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779375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  <w:div w:id="1320842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098671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35430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07265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882088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774664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404959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605846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63328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6962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085104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161423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9063089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20189197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865098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8917742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940988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244662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1977117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  <w:divsChild>
                    <w:div w:id="17056687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586917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  <w:div w:id="12340051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99001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945648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  <w:div w:id="329211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723143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640113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4452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792748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2080202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520822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1031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519008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709413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15318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thon.langchain.com/en/latest/modules/agents/agents/examples/chat_conversation_agent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ython.langchain.com/en/latest/modules/memory/getting_started.htm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ython.langchain.com/en/latest/gallery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python.langchain.com/en/latest/reference/modules/agents.html" TargetMode="External"/><Relationship Id="rId10" Type="http://schemas.openxmlformats.org/officeDocument/2006/relationships/hyperlink" Target="https://python.langchain.com/en/latest/modules/memory/examples/redis_chat_message_history.html" TargetMode="External"/><Relationship Id="rId4" Type="http://schemas.openxmlformats.org/officeDocument/2006/relationships/hyperlink" Target="https://python.langchain.com/en/latest/use_cases/evaluation/huggingface_datasets.html" TargetMode="External"/><Relationship Id="rId9" Type="http://schemas.openxmlformats.org/officeDocument/2006/relationships/hyperlink" Target="https://python.langchain.com/en/latest/modules/memory/types/buffe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756</Words>
  <Characters>10010</Characters>
  <Application>Microsoft Office Word</Application>
  <DocSecurity>0</DocSecurity>
  <Lines>83</Lines>
  <Paragraphs>23</Paragraphs>
  <ScaleCrop>false</ScaleCrop>
  <Company/>
  <LinksUpToDate>false</LinksUpToDate>
  <CharactersWithSpaces>1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 ichigo</dc:creator>
  <cp:keywords/>
  <dc:description/>
  <cp:lastModifiedBy>masa ichigo</cp:lastModifiedBy>
  <cp:revision>2</cp:revision>
  <dcterms:created xsi:type="dcterms:W3CDTF">2023-04-21T04:54:00Z</dcterms:created>
  <dcterms:modified xsi:type="dcterms:W3CDTF">2023-04-21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f73118-81eb-42e7-b247-bef51f0fc503</vt:lpwstr>
  </property>
</Properties>
</file>